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webextensions/webextension1.xml" ContentType="application/vnd.ms-office.webextension+xml"/>
  <Override PartName="/word/webextensions/taskpanes.xml" ContentType="application/vnd.ms-office.webextensiontaskpan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Azərbaycan Respublikasının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 digər beynəlxalq təşkilatlar yanında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56C268BA" w:rsidR="00275158" w:rsidRPr="00E075B5" w:rsidRDefault="00785684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2</w:t>
      </w:r>
      <w:r w:rsidRPr="00785684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319A9E33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007CDE">
        <w:rPr>
          <w:rFonts w:ascii="Arial" w:hAnsi="Arial" w:cs="Arial"/>
          <w:b/>
          <w:sz w:val="24"/>
          <w:szCs w:val="24"/>
          <w:lang w:val="en-GB"/>
        </w:rPr>
        <w:t>Benin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0D1290E5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  <w:r w:rsidR="00007CDE">
        <w:rPr>
          <w:rFonts w:ascii="Arial" w:hAnsi="Arial" w:cs="Arial"/>
          <w:b/>
          <w:sz w:val="24"/>
          <w:szCs w:val="24"/>
          <w:lang w:val="en-GB"/>
        </w:rPr>
        <w:t xml:space="preserve"> by Azerbaijan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43B863F7" w:rsidR="00275158" w:rsidRPr="00007CDE" w:rsidRDefault="00007CDE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  <w:r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Geneva, </w:t>
      </w:r>
      <w:r w:rsidR="00BF723B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>
        <w:rPr>
          <w:rFonts w:ascii="Arial" w:hAnsi="Arial" w:cs="Arial"/>
          <w:bCs/>
          <w:i/>
          <w:iCs/>
          <w:sz w:val="24"/>
          <w:szCs w:val="24"/>
          <w:lang w:val="en-GB"/>
        </w:rPr>
        <w:t>6</w:t>
      </w:r>
      <w:r w:rsidR="00350AAF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</w:t>
      </w:r>
      <w:r w:rsidR="00871096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January</w:t>
      </w:r>
      <w:r w:rsidR="00275158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20</w:t>
      </w:r>
      <w:r w:rsidR="008F7CB4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785684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3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35AD3EF" w14:textId="77777777" w:rsidR="00322345" w:rsidRDefault="00322345" w:rsidP="002F29DE">
      <w:pPr>
        <w:jc w:val="both"/>
        <w:rPr>
          <w:rFonts w:ascii="Arial" w:hAnsi="Arial" w:cs="Arial"/>
          <w:sz w:val="24"/>
          <w:szCs w:val="24"/>
        </w:rPr>
      </w:pPr>
    </w:p>
    <w:p w14:paraId="328D225A" w14:textId="2714F14E" w:rsidR="002F29DE" w:rsidRPr="002F29DE" w:rsidRDefault="001C3C03" w:rsidP="002F29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nk you, </w:t>
      </w:r>
      <w:r w:rsidR="00007CDE">
        <w:rPr>
          <w:rFonts w:ascii="Arial" w:hAnsi="Arial" w:cs="Arial"/>
          <w:sz w:val="24"/>
          <w:szCs w:val="24"/>
        </w:rPr>
        <w:t xml:space="preserve">Madam </w:t>
      </w:r>
      <w:r w:rsidR="00707343">
        <w:rPr>
          <w:rFonts w:ascii="Arial" w:hAnsi="Arial" w:cs="Arial"/>
          <w:sz w:val="24"/>
          <w:szCs w:val="24"/>
        </w:rPr>
        <w:t>Vice-President.</w:t>
      </w:r>
    </w:p>
    <w:p w14:paraId="6B6BA6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6F19015C" w14:textId="3EBF115D" w:rsidR="00007CDE" w:rsidRDefault="00007CDE" w:rsidP="005932E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thank the delegation of Benin for presenting its UPR national repor</w:t>
      </w:r>
      <w:r w:rsidR="00BF4AAA">
        <w:rPr>
          <w:rFonts w:ascii="Arial" w:hAnsi="Arial" w:cs="Arial"/>
          <w:sz w:val="24"/>
          <w:szCs w:val="24"/>
        </w:rPr>
        <w:t>t.</w:t>
      </w:r>
    </w:p>
    <w:p w14:paraId="50660600" w14:textId="77777777" w:rsidR="00BF4AAA" w:rsidRDefault="00BF4AAA" w:rsidP="005932E9">
      <w:pPr>
        <w:jc w:val="both"/>
        <w:rPr>
          <w:rFonts w:ascii="Arial" w:hAnsi="Arial" w:cs="Arial"/>
          <w:sz w:val="24"/>
          <w:szCs w:val="24"/>
        </w:rPr>
      </w:pPr>
    </w:p>
    <w:p w14:paraId="48A035FA" w14:textId="081CF711" w:rsidR="00080251" w:rsidRDefault="00BF4AAA" w:rsidP="00BF4AA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incorporation of the abolition of the death penalty into the Constitution, increased representation of women in the National Assembly, as well as legislative harmonization measures by the Government</w:t>
      </w:r>
      <w:r w:rsidR="000C5625">
        <w:rPr>
          <w:rFonts w:ascii="Arial" w:hAnsi="Arial" w:cs="Arial"/>
          <w:sz w:val="24"/>
          <w:szCs w:val="24"/>
        </w:rPr>
        <w:t xml:space="preserve"> of Benin</w:t>
      </w:r>
      <w:r>
        <w:rPr>
          <w:rFonts w:ascii="Arial" w:hAnsi="Arial" w:cs="Arial"/>
          <w:sz w:val="24"/>
          <w:szCs w:val="24"/>
        </w:rPr>
        <w:t xml:space="preserve"> are commendable. </w:t>
      </w:r>
      <w:r w:rsidR="00943892">
        <w:rPr>
          <w:rFonts w:ascii="Arial" w:hAnsi="Arial" w:cs="Arial"/>
          <w:sz w:val="24"/>
          <w:szCs w:val="24"/>
        </w:rPr>
        <w:t>We</w:t>
      </w:r>
      <w:r w:rsidR="00080251">
        <w:rPr>
          <w:rFonts w:ascii="Arial" w:hAnsi="Arial" w:cs="Arial"/>
          <w:sz w:val="24"/>
          <w:szCs w:val="24"/>
        </w:rPr>
        <w:t xml:space="preserve"> also </w:t>
      </w:r>
      <w:r w:rsidR="00943892">
        <w:rPr>
          <w:rFonts w:ascii="Arial" w:hAnsi="Arial" w:cs="Arial"/>
          <w:sz w:val="24"/>
          <w:szCs w:val="24"/>
        </w:rPr>
        <w:t>positively note</w:t>
      </w:r>
      <w:r w:rsidR="00080251">
        <w:rPr>
          <w:rFonts w:ascii="Arial" w:hAnsi="Arial" w:cs="Arial"/>
          <w:sz w:val="24"/>
          <w:szCs w:val="24"/>
        </w:rPr>
        <w:t xml:space="preserve"> t</w:t>
      </w:r>
      <w:r w:rsidR="000C5625">
        <w:rPr>
          <w:rFonts w:ascii="Arial" w:hAnsi="Arial" w:cs="Arial"/>
          <w:sz w:val="24"/>
          <w:szCs w:val="24"/>
        </w:rPr>
        <w:t>he establishment of the Benin Human Rights Commission</w:t>
      </w:r>
      <w:r w:rsidR="00A36BB2">
        <w:rPr>
          <w:rFonts w:ascii="Arial" w:hAnsi="Arial" w:cs="Arial"/>
          <w:sz w:val="24"/>
          <w:szCs w:val="24"/>
        </w:rPr>
        <w:t>.</w:t>
      </w:r>
      <w:bookmarkStart w:id="0" w:name="_GoBack"/>
      <w:bookmarkEnd w:id="0"/>
    </w:p>
    <w:p w14:paraId="4B4C1CAC" w14:textId="77777777" w:rsidR="00080251" w:rsidRDefault="00080251" w:rsidP="00BF4AAA">
      <w:pPr>
        <w:jc w:val="both"/>
        <w:rPr>
          <w:rFonts w:ascii="Arial" w:hAnsi="Arial" w:cs="Arial"/>
          <w:sz w:val="24"/>
          <w:szCs w:val="24"/>
        </w:rPr>
      </w:pPr>
    </w:p>
    <w:p w14:paraId="71EEBF3F" w14:textId="29DF1C9E" w:rsidR="00080251" w:rsidRDefault="00943892" w:rsidP="00BF4AA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zerbaijan</w:t>
      </w:r>
      <w:r w:rsidR="00080251">
        <w:rPr>
          <w:rFonts w:ascii="Arial" w:hAnsi="Arial" w:cs="Arial"/>
          <w:sz w:val="24"/>
          <w:szCs w:val="24"/>
        </w:rPr>
        <w:t xml:space="preserve"> offer</w:t>
      </w:r>
      <w:r>
        <w:rPr>
          <w:rFonts w:ascii="Arial" w:hAnsi="Arial" w:cs="Arial"/>
          <w:sz w:val="24"/>
          <w:szCs w:val="24"/>
        </w:rPr>
        <w:t>s</w:t>
      </w:r>
      <w:r w:rsidR="00080251">
        <w:rPr>
          <w:rFonts w:ascii="Arial" w:hAnsi="Arial" w:cs="Arial"/>
          <w:sz w:val="24"/>
          <w:szCs w:val="24"/>
        </w:rPr>
        <w:t xml:space="preserve"> following recommendations to Benin:</w:t>
      </w:r>
    </w:p>
    <w:p w14:paraId="7E605484" w14:textId="77777777" w:rsidR="00080251" w:rsidRDefault="00080251" w:rsidP="00BF4AAA">
      <w:pPr>
        <w:jc w:val="both"/>
        <w:rPr>
          <w:rFonts w:ascii="Arial" w:hAnsi="Arial" w:cs="Arial"/>
          <w:sz w:val="24"/>
          <w:szCs w:val="24"/>
        </w:rPr>
      </w:pPr>
    </w:p>
    <w:p w14:paraId="4D7030E7" w14:textId="2110E2B9" w:rsidR="00080251" w:rsidRPr="00943892" w:rsidRDefault="00080251" w:rsidP="0094389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943892">
        <w:rPr>
          <w:rFonts w:ascii="Arial" w:hAnsi="Arial" w:cs="Arial"/>
          <w:sz w:val="24"/>
          <w:szCs w:val="24"/>
        </w:rPr>
        <w:t>Take steps for improving employment programmes and projects for young people;</w:t>
      </w:r>
    </w:p>
    <w:p w14:paraId="76CE9833" w14:textId="77777777" w:rsidR="00080251" w:rsidRDefault="00080251" w:rsidP="00080251">
      <w:pPr>
        <w:jc w:val="both"/>
        <w:rPr>
          <w:rFonts w:ascii="Arial" w:hAnsi="Arial" w:cs="Arial"/>
          <w:sz w:val="24"/>
          <w:szCs w:val="24"/>
        </w:rPr>
      </w:pPr>
    </w:p>
    <w:p w14:paraId="26A63A5E" w14:textId="44E5F95E" w:rsidR="00080251" w:rsidRPr="00943892" w:rsidRDefault="00080251" w:rsidP="0094389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943892">
        <w:rPr>
          <w:rFonts w:ascii="Arial" w:hAnsi="Arial" w:cs="Arial"/>
          <w:sz w:val="24"/>
          <w:szCs w:val="24"/>
        </w:rPr>
        <w:t>Enhance measures for improving human and material resources necessary for the proper functioning of health facilities;</w:t>
      </w:r>
    </w:p>
    <w:p w14:paraId="4A07A160" w14:textId="77777777" w:rsidR="00080251" w:rsidRDefault="00080251" w:rsidP="00080251">
      <w:pPr>
        <w:jc w:val="both"/>
        <w:rPr>
          <w:rFonts w:ascii="Arial" w:hAnsi="Arial" w:cs="Arial"/>
          <w:sz w:val="24"/>
          <w:szCs w:val="24"/>
        </w:rPr>
      </w:pPr>
    </w:p>
    <w:p w14:paraId="4762345A" w14:textId="3CB518D5" w:rsidR="005932E9" w:rsidRPr="00943892" w:rsidRDefault="00080251" w:rsidP="0094389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943892">
        <w:rPr>
          <w:rFonts w:ascii="Arial" w:hAnsi="Arial" w:cs="Arial"/>
          <w:sz w:val="24"/>
          <w:szCs w:val="24"/>
        </w:rPr>
        <w:t xml:space="preserve">Allocate an appropriate level of funding to the Human Rights Commission to ensure that it can effectively and independently implement its mandate; </w:t>
      </w:r>
      <w:r w:rsidR="00BF4AAA" w:rsidRPr="00943892">
        <w:rPr>
          <w:rFonts w:ascii="Arial" w:hAnsi="Arial" w:cs="Arial"/>
          <w:sz w:val="24"/>
          <w:szCs w:val="24"/>
        </w:rPr>
        <w:t xml:space="preserve">    </w:t>
      </w:r>
      <w:r w:rsidR="009C12CC" w:rsidRPr="00943892">
        <w:rPr>
          <w:rFonts w:ascii="Arial" w:hAnsi="Arial" w:cs="Arial"/>
          <w:sz w:val="24"/>
          <w:szCs w:val="24"/>
        </w:rPr>
        <w:t xml:space="preserve"> </w:t>
      </w:r>
      <w:r w:rsidR="005932E9" w:rsidRPr="00943892">
        <w:rPr>
          <w:rFonts w:ascii="Arial" w:hAnsi="Arial" w:cs="Arial"/>
          <w:sz w:val="24"/>
          <w:szCs w:val="24"/>
        </w:rPr>
        <w:t xml:space="preserve"> </w:t>
      </w:r>
    </w:p>
    <w:p w14:paraId="1CC4959C" w14:textId="659A7C1D" w:rsidR="00B46467" w:rsidRPr="00943892" w:rsidRDefault="00B46467" w:rsidP="00943892">
      <w:pPr>
        <w:jc w:val="both"/>
        <w:rPr>
          <w:rFonts w:ascii="Arial" w:hAnsi="Arial" w:cs="Arial"/>
          <w:sz w:val="24"/>
          <w:szCs w:val="24"/>
        </w:rPr>
      </w:pPr>
    </w:p>
    <w:p w14:paraId="3817C69A" w14:textId="77777777" w:rsidR="00B46467" w:rsidRDefault="00B46467" w:rsidP="005932E9">
      <w:pPr>
        <w:jc w:val="both"/>
        <w:rPr>
          <w:rFonts w:ascii="Arial" w:hAnsi="Arial" w:cs="Arial"/>
          <w:sz w:val="24"/>
          <w:szCs w:val="24"/>
        </w:rPr>
      </w:pPr>
    </w:p>
    <w:p w14:paraId="7FCB90AE" w14:textId="6614147B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wishes the Delegation of </w:t>
      </w:r>
      <w:r w:rsidR="00B46467">
        <w:rPr>
          <w:rFonts w:ascii="Arial" w:hAnsi="Arial" w:cs="Arial"/>
          <w:sz w:val="24"/>
          <w:szCs w:val="24"/>
        </w:rPr>
        <w:t>Benin</w:t>
      </w:r>
      <w:r w:rsidRPr="005932E9">
        <w:rPr>
          <w:rFonts w:ascii="Arial" w:hAnsi="Arial" w:cs="Arial"/>
          <w:sz w:val="24"/>
          <w:szCs w:val="24"/>
        </w:rPr>
        <w:t xml:space="preserve"> a successful review.</w:t>
      </w:r>
    </w:p>
    <w:p w14:paraId="3F7A7180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0DFEC565" w14:textId="013C8542" w:rsidR="002C3C30" w:rsidRDefault="00B46467" w:rsidP="005932E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5932E9" w:rsidRPr="005932E9">
        <w:rPr>
          <w:rFonts w:ascii="Arial" w:hAnsi="Arial" w:cs="Arial"/>
          <w:sz w:val="24"/>
          <w:szCs w:val="24"/>
        </w:rPr>
        <w:t>hank you.</w:t>
      </w:r>
    </w:p>
    <w:p w14:paraId="712C5E4A" w14:textId="4E2A4361" w:rsidR="00BC0F98" w:rsidRDefault="00BC0F98" w:rsidP="005932E9">
      <w:pPr>
        <w:jc w:val="both"/>
        <w:rPr>
          <w:rFonts w:ascii="Arial" w:hAnsi="Arial" w:cs="Arial"/>
          <w:sz w:val="24"/>
          <w:szCs w:val="24"/>
        </w:rPr>
      </w:pPr>
    </w:p>
    <w:p w14:paraId="4667BBE0" w14:textId="2C561BFC" w:rsidR="00BC0F98" w:rsidRDefault="00BC0F98" w:rsidP="005932E9">
      <w:pPr>
        <w:jc w:val="both"/>
        <w:rPr>
          <w:rFonts w:ascii="Arial" w:hAnsi="Arial" w:cs="Arial"/>
          <w:sz w:val="24"/>
          <w:szCs w:val="24"/>
        </w:rPr>
      </w:pPr>
    </w:p>
    <w:sectPr w:rsidR="00BC0F98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E0ED0" w14:textId="77777777" w:rsidR="007128B3" w:rsidRDefault="007128B3">
      <w:r>
        <w:separator/>
      </w:r>
    </w:p>
  </w:endnote>
  <w:endnote w:type="continuationSeparator" w:id="0">
    <w:p w14:paraId="1A5DDD66" w14:textId="77777777" w:rsidR="007128B3" w:rsidRDefault="00712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AEA217" w14:textId="77777777" w:rsidR="007128B3" w:rsidRDefault="007128B3">
      <w:r>
        <w:separator/>
      </w:r>
    </w:p>
  </w:footnote>
  <w:footnote w:type="continuationSeparator" w:id="0">
    <w:p w14:paraId="61CEEE13" w14:textId="77777777" w:rsidR="007128B3" w:rsidRDefault="00712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93373"/>
    <w:multiLevelType w:val="hybridMultilevel"/>
    <w:tmpl w:val="481E2792"/>
    <w:lvl w:ilvl="0" w:tplc="F48C443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theme="min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8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99389F"/>
    <w:multiLevelType w:val="hybridMultilevel"/>
    <w:tmpl w:val="B1C0C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7"/>
  </w:num>
  <w:num w:numId="3">
    <w:abstractNumId w:val="15"/>
  </w:num>
  <w:num w:numId="4">
    <w:abstractNumId w:val="16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2"/>
  </w:num>
  <w:num w:numId="8">
    <w:abstractNumId w:val="14"/>
  </w:num>
  <w:num w:numId="9">
    <w:abstractNumId w:val="7"/>
  </w:num>
  <w:num w:numId="10">
    <w:abstractNumId w:val="19"/>
  </w:num>
  <w:num w:numId="11">
    <w:abstractNumId w:val="6"/>
  </w:num>
  <w:num w:numId="12">
    <w:abstractNumId w:val="13"/>
  </w:num>
  <w:num w:numId="13">
    <w:abstractNumId w:val="3"/>
  </w:num>
  <w:num w:numId="14">
    <w:abstractNumId w:val="9"/>
  </w:num>
  <w:num w:numId="15">
    <w:abstractNumId w:val="21"/>
  </w:num>
  <w:num w:numId="16">
    <w:abstractNumId w:val="10"/>
  </w:num>
  <w:num w:numId="17">
    <w:abstractNumId w:val="11"/>
  </w:num>
  <w:num w:numId="18">
    <w:abstractNumId w:val="18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2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07CDE"/>
    <w:rsid w:val="0002064B"/>
    <w:rsid w:val="000236C0"/>
    <w:rsid w:val="00040046"/>
    <w:rsid w:val="00052BE1"/>
    <w:rsid w:val="0005437C"/>
    <w:rsid w:val="0006006E"/>
    <w:rsid w:val="00070050"/>
    <w:rsid w:val="00080251"/>
    <w:rsid w:val="00084423"/>
    <w:rsid w:val="00086A62"/>
    <w:rsid w:val="0009052E"/>
    <w:rsid w:val="00092FA1"/>
    <w:rsid w:val="000A7E3B"/>
    <w:rsid w:val="000B0B89"/>
    <w:rsid w:val="000B55F3"/>
    <w:rsid w:val="000C1DEF"/>
    <w:rsid w:val="000C5625"/>
    <w:rsid w:val="000C7C2C"/>
    <w:rsid w:val="000E3942"/>
    <w:rsid w:val="001157EF"/>
    <w:rsid w:val="0011583D"/>
    <w:rsid w:val="00123310"/>
    <w:rsid w:val="00125E08"/>
    <w:rsid w:val="00127A60"/>
    <w:rsid w:val="001314F7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C3C03"/>
    <w:rsid w:val="001E2D31"/>
    <w:rsid w:val="001E30D1"/>
    <w:rsid w:val="001E7DB2"/>
    <w:rsid w:val="001F6B72"/>
    <w:rsid w:val="0020258B"/>
    <w:rsid w:val="00204303"/>
    <w:rsid w:val="00204BBC"/>
    <w:rsid w:val="002071DC"/>
    <w:rsid w:val="002312CC"/>
    <w:rsid w:val="002445EA"/>
    <w:rsid w:val="00256EFE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443D"/>
    <w:rsid w:val="002E5DB0"/>
    <w:rsid w:val="002E6B64"/>
    <w:rsid w:val="002F0F60"/>
    <w:rsid w:val="002F29DE"/>
    <w:rsid w:val="002F4705"/>
    <w:rsid w:val="002F5C0C"/>
    <w:rsid w:val="00303E4F"/>
    <w:rsid w:val="00305A05"/>
    <w:rsid w:val="00322345"/>
    <w:rsid w:val="00322A7F"/>
    <w:rsid w:val="00322F69"/>
    <w:rsid w:val="00324262"/>
    <w:rsid w:val="00324FBB"/>
    <w:rsid w:val="003326C7"/>
    <w:rsid w:val="003340C7"/>
    <w:rsid w:val="00342DEC"/>
    <w:rsid w:val="00350AAF"/>
    <w:rsid w:val="00353BB5"/>
    <w:rsid w:val="00356B77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7547E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15B6B"/>
    <w:rsid w:val="00520B62"/>
    <w:rsid w:val="005536F4"/>
    <w:rsid w:val="00556A81"/>
    <w:rsid w:val="005633A9"/>
    <w:rsid w:val="005932E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0006"/>
    <w:rsid w:val="006548FD"/>
    <w:rsid w:val="00657F8C"/>
    <w:rsid w:val="006674DD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07343"/>
    <w:rsid w:val="007128B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84"/>
    <w:rsid w:val="007856BF"/>
    <w:rsid w:val="00790682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71096"/>
    <w:rsid w:val="0088050F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3112"/>
    <w:rsid w:val="00915FF7"/>
    <w:rsid w:val="00916AA0"/>
    <w:rsid w:val="00942622"/>
    <w:rsid w:val="00943892"/>
    <w:rsid w:val="00944903"/>
    <w:rsid w:val="009666F9"/>
    <w:rsid w:val="00980478"/>
    <w:rsid w:val="00992A4C"/>
    <w:rsid w:val="0099400A"/>
    <w:rsid w:val="0099567E"/>
    <w:rsid w:val="009964C5"/>
    <w:rsid w:val="009B3A6F"/>
    <w:rsid w:val="009B7519"/>
    <w:rsid w:val="009B7A7E"/>
    <w:rsid w:val="009C12CC"/>
    <w:rsid w:val="009C58CF"/>
    <w:rsid w:val="009D69FC"/>
    <w:rsid w:val="009E2EAA"/>
    <w:rsid w:val="009E7679"/>
    <w:rsid w:val="009F5351"/>
    <w:rsid w:val="009F686E"/>
    <w:rsid w:val="00A02D2D"/>
    <w:rsid w:val="00A16D49"/>
    <w:rsid w:val="00A241AB"/>
    <w:rsid w:val="00A27886"/>
    <w:rsid w:val="00A36BB2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05730"/>
    <w:rsid w:val="00B128D6"/>
    <w:rsid w:val="00B27741"/>
    <w:rsid w:val="00B32FCC"/>
    <w:rsid w:val="00B343FE"/>
    <w:rsid w:val="00B34E30"/>
    <w:rsid w:val="00B46467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0F98"/>
    <w:rsid w:val="00BC673F"/>
    <w:rsid w:val="00BD6A95"/>
    <w:rsid w:val="00BE78E8"/>
    <w:rsid w:val="00BF0187"/>
    <w:rsid w:val="00BF23F3"/>
    <w:rsid w:val="00BF4AAA"/>
    <w:rsid w:val="00BF723B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539FD"/>
    <w:rsid w:val="00C56BA3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17AAD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D5558"/>
    <w:rsid w:val="00DE4BF2"/>
    <w:rsid w:val="00DF0F87"/>
    <w:rsid w:val="00DF1EED"/>
    <w:rsid w:val="00DF1F15"/>
    <w:rsid w:val="00DF43B8"/>
    <w:rsid w:val="00DF7D79"/>
    <w:rsid w:val="00E01139"/>
    <w:rsid w:val="00E02935"/>
    <w:rsid w:val="00E05064"/>
    <w:rsid w:val="00E075B5"/>
    <w:rsid w:val="00E36AB9"/>
    <w:rsid w:val="00E373A8"/>
    <w:rsid w:val="00E53E6A"/>
    <w:rsid w:val="00E56789"/>
    <w:rsid w:val="00E60D1E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22AFD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59B4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6262DF-8BE5-4AA1-86D8-F187545E744E}"/>
</file>

<file path=customXml/itemProps2.xml><?xml version="1.0" encoding="utf-8"?>
<ds:datastoreItem xmlns:ds="http://schemas.openxmlformats.org/officeDocument/2006/customXml" ds:itemID="{76396BB4-702A-48F3-9531-CC8DE0D67D64}"/>
</file>

<file path=customXml/itemProps3.xml><?xml version="1.0" encoding="utf-8"?>
<ds:datastoreItem xmlns:ds="http://schemas.openxmlformats.org/officeDocument/2006/customXml" ds:itemID="{6E77E951-2D59-4106-9B31-5ED55B6B90EE}"/>
</file>

<file path=customXml/itemProps4.xml><?xml version="1.0" encoding="utf-8"?>
<ds:datastoreItem xmlns:ds="http://schemas.openxmlformats.org/officeDocument/2006/customXml" ds:itemID="{6D4C62ED-64AF-413C-A012-25AE61C955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3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93</cp:revision>
  <cp:lastPrinted>2023-01-26T08:38:00Z</cp:lastPrinted>
  <dcterms:created xsi:type="dcterms:W3CDTF">2020-10-30T14:37:00Z</dcterms:created>
  <dcterms:modified xsi:type="dcterms:W3CDTF">2023-01-2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